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AD4BD1" w:rsidRDefault="003E5EBC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CC9BA65" w14:textId="3D593F4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072A6380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0987169" w14:textId="7C464110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25F97649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688EE6D8" w14:textId="698953D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43AEE80" w14:textId="7777777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_LIST&gt;</w:t>
      </w:r>
    </w:p>
    <w:p w14:paraId="23DC6B9C" w14:textId="7777777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A19019C" w14:textId="74F291FD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0C5F9185" w14:textId="10EB708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65EF71D" w14:textId="462F062D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656918BA" w14:textId="3ADE2F64" w:rsidR="00334B9D" w:rsidRPr="009306DB" w:rsidRDefault="00334B9D" w:rsidP="004D4E7E">
      <w:pPr>
        <w:pStyle w:val="Odstavecseseznamem"/>
        <w:numPr>
          <w:ilvl w:val="0"/>
          <w:numId w:val="9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484F18C" w:rsidR="00334B9D" w:rsidRPr="00BB7CEC" w:rsidRDefault="00334B9D" w:rsidP="004D4E7E">
      <w:pPr>
        <w:pStyle w:val="Odstavecseseznamem"/>
        <w:numPr>
          <w:ilvl w:val="0"/>
          <w:numId w:val="10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D4E7E">
      <w:pPr>
        <w:pStyle w:val="Odstavecseseznamem"/>
        <w:numPr>
          <w:ilvl w:val="0"/>
          <w:numId w:val="1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187CE02A" w14:textId="68E297F0" w:rsidR="00CC2821" w:rsidRPr="009306DB" w:rsidRDefault="00334B9D" w:rsidP="004D4E7E">
      <w:pPr>
        <w:pStyle w:val="Odstavecseseznamem"/>
        <w:numPr>
          <w:ilvl w:val="0"/>
          <w:numId w:val="13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RETURN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4C1A972" w14:textId="097DBFD6" w:rsidR="00AB0170" w:rsidRPr="00F27DC1" w:rsidRDefault="00CC2821" w:rsidP="004D4E7E">
      <w:pPr>
        <w:pStyle w:val="Odstavecseseznamem"/>
        <w:numPr>
          <w:ilvl w:val="0"/>
          <w:numId w:val="14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37405BCA" w14:textId="6AC1F919" w:rsidR="00FE6A15" w:rsidRDefault="00CC2821" w:rsidP="004D4E7E">
      <w:pPr>
        <w:pStyle w:val="Odstavecseseznamem"/>
        <w:numPr>
          <w:ilvl w:val="0"/>
          <w:numId w:val="14"/>
        </w:numPr>
        <w:spacing w:after="360"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D4E7E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4D4E7E">
      <w:pPr>
        <w:pStyle w:val="Odstavecseseznamem"/>
        <w:numPr>
          <w:ilvl w:val="0"/>
          <w:numId w:val="5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8020E4">
      <w:pPr>
        <w:pStyle w:val="Odstavecseseznamem"/>
        <w:spacing w:after="360"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0185A4C0" w14:textId="77777777" w:rsidR="00F6164F" w:rsidRDefault="00F6164F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  <w:sectPr w:rsidR="00F6164F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BBCFCDA" w14:textId="4CAC5998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11B5C4E6" w14:textId="18013DDF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{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{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,</w:t>
      </w:r>
      <w:r w:rsidR="00047F79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|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6AFDE5E" w14:textId="77777777" w:rsidR="00F6164F" w:rsidRDefault="00F6164F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6D8A8FE8" w14:textId="77777777" w:rsidR="00F6164F" w:rsidRDefault="00F6164F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8C78275" w14:textId="2D0F00B8" w:rsidR="00284053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{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,</w:t>
      </w:r>
      <w:r w:rsidR="00047F79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|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057C105A" w:rsidR="001920F1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RETURN</w:t>
      </w:r>
      <w:r w:rsidR="00E522FE">
        <w:rPr>
          <w:rFonts w:ascii="JetBrainsMono NFM" w:hAnsi="JetBrainsMono NFM" w:cs="JetBrainsMono NFM"/>
          <w:b/>
          <w:bCs/>
          <w:sz w:val="24"/>
          <w:szCs w:val="24"/>
        </w:rPr>
        <w:t>_REST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B49DF43" w14:textId="4B6841BE" w:rsidR="004D4E7E" w:rsidRDefault="0002262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4F6B79" w:rsidRPr="00AD4BD1">
        <w:rPr>
          <w:rFonts w:ascii="JetBrainsMono NFM" w:hAnsi="JetBrainsMono NFM" w:cs="JetBrainsMono NFM"/>
          <w:b/>
          <w:bCs/>
          <w:sz w:val="24"/>
          <w:szCs w:val="24"/>
        </w:rPr>
        <w:t>_LIST</w:t>
      </w:r>
      <w:r w:rsidR="004D4E7E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,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4D4E7E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6FB36F29" w14:textId="6E66F5D9" w:rsidR="00DB2BE7" w:rsidRPr="00AD4BD1" w:rsidRDefault="004D4E7E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  <w:sectPr w:rsidR="00DB2BE7" w:rsidRPr="00AD4BD1" w:rsidSect="00F6164F">
          <w:type w:val="continuous"/>
          <w:pgSz w:w="11906" w:h="16838"/>
          <w:pgMar w:top="851" w:right="1417" w:bottom="709" w:left="1417" w:header="284" w:footer="267" w:gutter="0"/>
          <w:cols w:num="2" w:space="708"/>
          <w:docGrid w:linePitch="360"/>
        </w:sectPr>
      </w:pPr>
      <w:r>
        <w:rPr>
          <w:rFonts w:ascii="JetBrainsMono NFM" w:hAnsi="JetBrainsMono NFM" w:cs="JetBrainsMono NFM"/>
          <w:b/>
          <w:bCs/>
          <w:sz w:val="24"/>
          <w:szCs w:val="24"/>
        </w:rPr>
        <w:t xml:space="preserve">FOLLOW_ARG = 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{</w:t>
      </w:r>
      <w:r w:rsidR="000E7887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C06E6E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="00C06E6E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, </w:t>
      </w:r>
      <w:r w:rsidR="00C06E6E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77777777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lastRenderedPageBreak/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F6164F">
          <w:type w:val="continuous"/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DB2BE7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92E270" w14:textId="77777777" w:rsidR="00DC2E5E" w:rsidRPr="00EA2D12" w:rsidRDefault="00DC2E5E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774A7BD5" w14:textId="77777777" w:rsidR="00DC2E5E" w:rsidRPr="00EA2D12" w:rsidRDefault="00DC2E5E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">
    <w:altName w:val="Calibri"/>
    <w:charset w:val="EE"/>
    <w:family w:val="modern"/>
    <w:pitch w:val="variable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F30857" w14:textId="77777777" w:rsidR="00DC2E5E" w:rsidRPr="00EA2D12" w:rsidRDefault="00DC2E5E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3DEA0CF2" w14:textId="77777777" w:rsidR="00DC2E5E" w:rsidRPr="00EA2D12" w:rsidRDefault="00DC2E5E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8A097D"/>
    <w:multiLevelType w:val="hybridMultilevel"/>
    <w:tmpl w:val="49F6C712"/>
    <w:lvl w:ilvl="0" w:tplc="0EBA62FC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728038">
    <w:abstractNumId w:val="6"/>
  </w:num>
  <w:num w:numId="2" w16cid:durableId="1598902056">
    <w:abstractNumId w:val="10"/>
  </w:num>
  <w:num w:numId="3" w16cid:durableId="1759670212">
    <w:abstractNumId w:val="1"/>
  </w:num>
  <w:num w:numId="4" w16cid:durableId="684289451">
    <w:abstractNumId w:val="0"/>
  </w:num>
  <w:num w:numId="5" w16cid:durableId="1600142706">
    <w:abstractNumId w:val="12"/>
  </w:num>
  <w:num w:numId="6" w16cid:durableId="1356884430">
    <w:abstractNumId w:val="8"/>
  </w:num>
  <w:num w:numId="7" w16cid:durableId="1885407089">
    <w:abstractNumId w:val="4"/>
  </w:num>
  <w:num w:numId="8" w16cid:durableId="1781409971">
    <w:abstractNumId w:val="3"/>
  </w:num>
  <w:num w:numId="9" w16cid:durableId="1653563983">
    <w:abstractNumId w:val="7"/>
  </w:num>
  <w:num w:numId="10" w16cid:durableId="2120953147">
    <w:abstractNumId w:val="11"/>
  </w:num>
  <w:num w:numId="11" w16cid:durableId="1024592921">
    <w:abstractNumId w:val="9"/>
  </w:num>
  <w:num w:numId="12" w16cid:durableId="2063826795">
    <w:abstractNumId w:val="13"/>
  </w:num>
  <w:num w:numId="13" w16cid:durableId="1071733852">
    <w:abstractNumId w:val="2"/>
  </w:num>
  <w:num w:numId="14" w16cid:durableId="1272085793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47F79"/>
    <w:rsid w:val="000568FC"/>
    <w:rsid w:val="00065247"/>
    <w:rsid w:val="00066CD2"/>
    <w:rsid w:val="00074E34"/>
    <w:rsid w:val="000D5251"/>
    <w:rsid w:val="000D6C48"/>
    <w:rsid w:val="000E07C4"/>
    <w:rsid w:val="000E54AB"/>
    <w:rsid w:val="000E7887"/>
    <w:rsid w:val="00105AC6"/>
    <w:rsid w:val="00125890"/>
    <w:rsid w:val="001313D3"/>
    <w:rsid w:val="00133720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72EF"/>
    <w:rsid w:val="00201875"/>
    <w:rsid w:val="002110F9"/>
    <w:rsid w:val="00213FED"/>
    <w:rsid w:val="00215AB6"/>
    <w:rsid w:val="002168EB"/>
    <w:rsid w:val="002216B6"/>
    <w:rsid w:val="00257E7D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C713F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2F16"/>
    <w:rsid w:val="00446DB4"/>
    <w:rsid w:val="00453476"/>
    <w:rsid w:val="00471A13"/>
    <w:rsid w:val="00475DC2"/>
    <w:rsid w:val="004A06F7"/>
    <w:rsid w:val="004A63D8"/>
    <w:rsid w:val="004C3D43"/>
    <w:rsid w:val="004D4164"/>
    <w:rsid w:val="004D4E7E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40747"/>
    <w:rsid w:val="0054777B"/>
    <w:rsid w:val="005B0BB5"/>
    <w:rsid w:val="005B2429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43398"/>
    <w:rsid w:val="00743F09"/>
    <w:rsid w:val="00746F4A"/>
    <w:rsid w:val="00747E92"/>
    <w:rsid w:val="007807EE"/>
    <w:rsid w:val="0078296D"/>
    <w:rsid w:val="00794481"/>
    <w:rsid w:val="007B49D7"/>
    <w:rsid w:val="007C357F"/>
    <w:rsid w:val="008020E4"/>
    <w:rsid w:val="008228EE"/>
    <w:rsid w:val="00846C31"/>
    <w:rsid w:val="00847472"/>
    <w:rsid w:val="00873DFF"/>
    <w:rsid w:val="0089158B"/>
    <w:rsid w:val="008A2BB4"/>
    <w:rsid w:val="008F0D36"/>
    <w:rsid w:val="008F1B36"/>
    <w:rsid w:val="009009AD"/>
    <w:rsid w:val="009230BB"/>
    <w:rsid w:val="0092393A"/>
    <w:rsid w:val="0093060D"/>
    <w:rsid w:val="009306DB"/>
    <w:rsid w:val="00945107"/>
    <w:rsid w:val="00945CD7"/>
    <w:rsid w:val="00954FF8"/>
    <w:rsid w:val="00966F09"/>
    <w:rsid w:val="009726BF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A12660"/>
    <w:rsid w:val="00A16798"/>
    <w:rsid w:val="00A477B8"/>
    <w:rsid w:val="00A57093"/>
    <w:rsid w:val="00A62F49"/>
    <w:rsid w:val="00A76460"/>
    <w:rsid w:val="00A879DF"/>
    <w:rsid w:val="00AA6522"/>
    <w:rsid w:val="00AB0170"/>
    <w:rsid w:val="00AB2E02"/>
    <w:rsid w:val="00AB3440"/>
    <w:rsid w:val="00AC4326"/>
    <w:rsid w:val="00AD4BD1"/>
    <w:rsid w:val="00AD52B7"/>
    <w:rsid w:val="00AD53A7"/>
    <w:rsid w:val="00AE439F"/>
    <w:rsid w:val="00AE48E9"/>
    <w:rsid w:val="00AE7DE4"/>
    <w:rsid w:val="00AF54D8"/>
    <w:rsid w:val="00B0410A"/>
    <w:rsid w:val="00B32D35"/>
    <w:rsid w:val="00B378ED"/>
    <w:rsid w:val="00B944D1"/>
    <w:rsid w:val="00BB45A5"/>
    <w:rsid w:val="00BB61DF"/>
    <w:rsid w:val="00BB7CEC"/>
    <w:rsid w:val="00BC5D82"/>
    <w:rsid w:val="00BD4D29"/>
    <w:rsid w:val="00BE4452"/>
    <w:rsid w:val="00BE518C"/>
    <w:rsid w:val="00BE5834"/>
    <w:rsid w:val="00BF131D"/>
    <w:rsid w:val="00BF70EC"/>
    <w:rsid w:val="00C06E6E"/>
    <w:rsid w:val="00C331A2"/>
    <w:rsid w:val="00C40FAF"/>
    <w:rsid w:val="00C46DFF"/>
    <w:rsid w:val="00C615A4"/>
    <w:rsid w:val="00C72CBD"/>
    <w:rsid w:val="00C866AF"/>
    <w:rsid w:val="00C8685A"/>
    <w:rsid w:val="00C905F8"/>
    <w:rsid w:val="00C938B6"/>
    <w:rsid w:val="00C97330"/>
    <w:rsid w:val="00CA5FEA"/>
    <w:rsid w:val="00CC1EC6"/>
    <w:rsid w:val="00CC2821"/>
    <w:rsid w:val="00CF2779"/>
    <w:rsid w:val="00D12D99"/>
    <w:rsid w:val="00D166C2"/>
    <w:rsid w:val="00D24483"/>
    <w:rsid w:val="00D37ABC"/>
    <w:rsid w:val="00D67581"/>
    <w:rsid w:val="00D8201F"/>
    <w:rsid w:val="00DB2BE7"/>
    <w:rsid w:val="00DB4826"/>
    <w:rsid w:val="00DB7779"/>
    <w:rsid w:val="00DC2E5E"/>
    <w:rsid w:val="00DD0E53"/>
    <w:rsid w:val="00DD5AD2"/>
    <w:rsid w:val="00E002D7"/>
    <w:rsid w:val="00E02C38"/>
    <w:rsid w:val="00E057B0"/>
    <w:rsid w:val="00E06DA3"/>
    <w:rsid w:val="00E17D9D"/>
    <w:rsid w:val="00E23561"/>
    <w:rsid w:val="00E32838"/>
    <w:rsid w:val="00E32E80"/>
    <w:rsid w:val="00E426AC"/>
    <w:rsid w:val="00E43A22"/>
    <w:rsid w:val="00E522FE"/>
    <w:rsid w:val="00E727C7"/>
    <w:rsid w:val="00E875B3"/>
    <w:rsid w:val="00EA2D12"/>
    <w:rsid w:val="00EB5059"/>
    <w:rsid w:val="00EC094E"/>
    <w:rsid w:val="00EC46D9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6164F"/>
    <w:rsid w:val="00F70C8B"/>
    <w:rsid w:val="00F72186"/>
    <w:rsid w:val="00F90E5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4D29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5</TotalTime>
  <Pages>5</Pages>
  <Words>458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184</cp:revision>
  <cp:lastPrinted>2024-11-11T00:09:00Z</cp:lastPrinted>
  <dcterms:created xsi:type="dcterms:W3CDTF">2020-09-17T14:59:00Z</dcterms:created>
  <dcterms:modified xsi:type="dcterms:W3CDTF">2024-11-13T20:10:00Z</dcterms:modified>
</cp:coreProperties>
</file>